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246334c4-50b4-448c-a4b8-610e4f18db3e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26:02Z</dcterms:created>
  <dcterms:modified xsi:type="dcterms:W3CDTF">2023-07-13T14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